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on-security-infrastructure"/>
      <w:bookmarkEnd w:id="23"/>
      <w:r>
        <w:t xml:space="preserve">Currently Working on Security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018f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d181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13:28:37Z</dcterms:created>
  <dcterms:modified xsi:type="dcterms:W3CDTF">2019-03-02T13:28:37Z</dcterms:modified>
</cp:coreProperties>
</file>